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Marine Engineer Internship Opportunity in Peru Lima</w:t>
      </w:r>
    </w:p>
    <w:bookmarkEnd w:id="20"/>
    <w:p>
      <w:pPr>
        <w:pStyle w:val="BodyText"/>
      </w:pPr>
      <w:r>
        <w:t xml:space="preserve">October 26, 2023</w:t>
      </w:r>
    </w:p>
    <w:p>
      <w:pPr>
        <w:pStyle w:val="BodyText"/>
      </w:pPr>
      <w:r>
        <w:t xml:space="preserve">Human Resources Department</w:t>
      </w:r>
      <w:r>
        <w:br/>
      </w:r>
      <w:r>
        <w:t xml:space="preserve">Pacific Maritime Solutions S.A.</w:t>
      </w:r>
      <w:r>
        <w:br/>
      </w:r>
      <w:r>
        <w:t xml:space="preserve">Av. Javier Prado Este 4850, Lima 15074</w:t>
      </w:r>
      <w:r>
        <w:br/>
      </w:r>
      <w:r>
        <w:t xml:space="preserve">Peru</w:t>
      </w:r>
    </w:p>
    <w:p>
      <w:pPr>
        <w:pStyle w:val="BodyText"/>
      </w:pPr>
      <w:r>
        <w:t xml:space="preserve">Dear Hiring Manager,</w:t>
      </w:r>
    </w:p>
    <w:p>
      <w:pPr>
        <w:pStyle w:val="BodyText"/>
      </w:pPr>
      <w:r>
        <w:t xml:space="preserve">I am writing with profound enthusiasm to submit my Internship Application Letter for the Marine Engineer Internship position at Pacific Maritime Solutions S.A., as advertised on the Peruvian Maritime Institute's career portal. As a dedicated marine engineering student currently completing my final year at the National University of Engineering in Lima, I have meticulously prepared this application to demonstrate how my academic background, technical skills, and deep commitment to advancing Peru's maritime sector align perfectly with your organization's mission and the strategic needs of Peru Lima.</w:t>
      </w:r>
    </w:p>
    <w:p>
      <w:pPr>
        <w:pStyle w:val="BodyText"/>
      </w:pPr>
      <w:r>
        <w:t xml:space="preserve">Throughout my undergraduate studies in Marine Engineering (cumulative GPA: 3.8/4.0), I have immersed myself in specialized coursework including Ship Propulsion Systems, Naval Architecture, Marine Thermodynamics, and Advanced Ship Maintenance Protocols. My academic journey has been enriched by hands-on projects directly relevant to Peru's coastal operations – most notably a semester-long capstone project analyzing the feasibility of retrofitting liquefied natural gas (LNG) systems for Peruvian cargo vessels operating along the Pacific coast. This research required extensive collaboration with local port authorities in Callao, Peru's primary maritime gateway, and provided me with invaluable insights into how technical solutions must adapt to regional environmental conditions and operational demands.</w:t>
      </w:r>
    </w:p>
    <w:p>
      <w:pPr>
        <w:pStyle w:val="BodyText"/>
      </w:pPr>
      <w:r>
        <w:t xml:space="preserve">What truly distinguishes my approach is my native fluency in Spanish combined with professional proficiency in English – a critical advantage for seamless communication within the multicultural environment of Peru Lima's bustling maritime industry. Having grown up near the Pacific coast, I understand the unique challenges facing Peruvian vessels navigating from Callao to international ports, including corrosion management in saltwater environments and optimizing fuel efficiency for vessels servicing South America's growing trade routes. My internship at Estelmar Shipyard in Chimbote provided direct exposure to engine room operations and maintenance schedules for cargo ships serving Peru's fisheries sector, where I assisted with troubleshooting auxiliary diesel systems during routine dry-docking operations.</w:t>
      </w:r>
    </w:p>
    <w:p>
      <w:pPr>
        <w:pStyle w:val="BodyText"/>
      </w:pPr>
      <w:r>
        <w:t xml:space="preserve">The strategic importance of this Marine Engineer Internship opportunity in Peru Lima cannot be overstated. As the capital city and economic heartland of Peru, Lima hosts the nation's largest port complex (Callao Port) handling over 45% of Peru's international trade. With increasing global attention on sustainable maritime practices – particularly through initiatives like the International Maritime Organization's (IMO) 2030 decarbonization targets – your organization is uniquely positioned to drive innovation within Peru's critical shipping infrastructure. I am especially inspired by Pacific Maritime Solutions S.A.'s recent investment in hybrid propulsion technology for coastal ferries, an initiative directly addressing Peru Lima's need for cleaner port operations while maintaining economic viability. My academic research on alternative fuel systems aligns precisely with this vision.</w:t>
      </w:r>
    </w:p>
    <w:p>
      <w:pPr>
        <w:pStyle w:val="BodyText"/>
      </w:pPr>
      <w:r>
        <w:t xml:space="preserve">My technical toolkit includes proficiency in industry-standard software such as AutoCAD Marine, NAPA Ship Design Suite, and NAVTEQ navigation systems, which I've applied to optimize engine room layouts for small coastal vessels at Estelmar. Additionally, I've completed certifications in Advanced Firefighting (Peruvian Coast Guard Certified) and OSHA 30-Hour Safety Compliance – crucial competencies given the high-risk nature of marine engine operations. During my time as a volunteer with the Peruvian Maritime Academy's youth outreach program, I mentored underprivileged students in technical drawing workshops, developing exceptional cross-cultural communication skills essential for collaborating with diverse teams across Peru Lima's port facilities.</w:t>
      </w:r>
    </w:p>
    <w:p>
      <w:pPr>
        <w:pStyle w:val="BodyText"/>
      </w:pPr>
      <w:r>
        <w:t xml:space="preserve">I am particularly drawn to your organization's commitment to professional development within Peru. The structured mentorship program you offer would allow me to contribute meaningfully while learning from industry veterans who understand the specific nuances of operating in Peru Lima – from navigating the intricate regulatory environment of the Peruvian Ministry of Transport and Communications (MTC) to adapting maintenance protocols for vessels enduring the Pacific's variable weather conditions. My familiarity with Callao Port's operational rhythms (having assisted in vessel coordination during a previous internship at Técnicas Navales Peru) ensures I can immediately contribute to your team without prolonged adjustment periods.</w:t>
      </w:r>
    </w:p>
    <w:p>
      <w:pPr>
        <w:pStyle w:val="BodyText"/>
      </w:pPr>
      <w:r>
        <w:t xml:space="preserve">Peru Lima represents a dynamic ecosystem where my technical knowledge meets urgent industry needs. With the Peruvian government's "National Maritime Strategy 2040" prioritizing port modernization and green shipping initiatives, there has never been a more pivotal moment to apply marine engineering expertise within this context. I am eager to bring my passion for sustainable propulsion systems – demonstrated through my university research on biofuel integration in auxiliary engines – to your team while learning from your specialists about optimizing operations for Peru's unique geographical challenges.</w:t>
      </w:r>
    </w:p>
    <w:p>
      <w:pPr>
        <w:pStyle w:val="BodyText"/>
      </w:pPr>
      <w:r>
        <w:t xml:space="preserve">As an aspiring Marine Engineer committed to elevating Peru's maritime sector, I see this internship as the critical next step in my career path. Your company's reputation for innovation in Pacific basin shipping makes it the ideal environment for me to develop practical skills that will directly benefit Peru Lima's economic growth. I am prepared to fully immerse myself in your operations, working diligently alongside your engineering team on projects that enhance vessel safety and operational efficiency within our national maritime framework.</w:t>
      </w:r>
    </w:p>
    <w:p>
      <w:pPr>
        <w:pStyle w:val="BodyText"/>
      </w:pPr>
      <w:r>
        <w:t xml:space="preserve">Thank you for considering my Internship Application Letter for the Marine Engineer position in Peru Lima. I have attached my comprehensive resume detailing academic achievements, certifications, and project experiences. I welcome the opportunity to discuss how my technical capabilities and dedication to Peru's maritime advancement can contribute to Pacific Maritime Solutions S.A.'s success during an interview at your earliest convenience. Please feel free to contact me at +51 987 654 321 or j.rodriguez@unife.edu.pe.</w:t>
      </w:r>
    </w:p>
    <w:p>
      <w:pPr>
        <w:pStyle w:val="BodyText"/>
      </w:pPr>
      <w:r>
        <w:t xml:space="preserve">Sincerely,</w:t>
      </w:r>
    </w:p>
    <w:p>
      <w:pPr>
        <w:pStyle w:val="BodyText"/>
      </w:pPr>
      <w:r>
        <w:t xml:space="preserve">Jaime Rodriguez</w:t>
      </w:r>
      <w:r>
        <w:br/>
      </w:r>
      <w:r>
        <w:t xml:space="preserve">Marine Engineering Student</w:t>
      </w:r>
      <w:r>
        <w:br/>
      </w:r>
      <w:r>
        <w:t xml:space="preserve">National University of Engineering, Lima, Peru</w:t>
      </w:r>
    </w:p>
    <w:p>
      <w:pPr>
        <w:pStyle w:val="BodyText"/>
      </w:pPr>
      <w:r>
        <w:t xml:space="preserve">Word Count: 898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4T05:34:17Z</dcterms:created>
  <dcterms:modified xsi:type="dcterms:W3CDTF">2026-07-14T05:34:17Z</dcterms:modified>
</cp:coreProperties>
</file>

<file path=docProps/custom.xml><?xml version="1.0" encoding="utf-8"?>
<Properties xmlns="http://schemas.openxmlformats.org/officeDocument/2006/custom-properties" xmlns:vt="http://schemas.openxmlformats.org/officeDocument/2006/docPropsVTypes"/>
</file>